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4EE60" w14:textId="46421B16" w:rsidR="008D56A7" w:rsidRPr="00890953" w:rsidRDefault="008D56A7" w:rsidP="008E24D3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bookmarkStart w:id="0" w:name="_GoBack"/>
      <w:bookmarkEnd w:id="0"/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т проф. Боряна Георгиева Туманов</w:t>
      </w:r>
      <w:r w:rsidR="004A551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</w:t>
      </w:r>
      <w:r w:rsid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="004C0D24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-р</w:t>
      </w:r>
    </w:p>
    <w:p w14:paraId="4579AC1F" w14:textId="77777777" w:rsidR="008D56A7" w:rsidRPr="00890953" w:rsidRDefault="008D56A7" w:rsidP="008E24D3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офийски </w:t>
      </w:r>
      <w:r w:rsid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иверситет „Св. Климент Охридски“,</w:t>
      </w:r>
    </w:p>
    <w:p w14:paraId="67CCF388" w14:textId="59F989C1" w:rsidR="006D2668" w:rsidRDefault="006D2668" w:rsidP="006D266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член на научно жури със заповед на Ректора на СУ </w:t>
      </w:r>
      <w:r w:rsidR="00EE4020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№ </w:t>
      </w:r>
      <w:r w:rsidR="00EE4020" w:rsidRPr="00EE402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Д 38-168/19.04.2023</w:t>
      </w:r>
      <w:r w:rsidR="00EE4020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г. за представената научна продукция за заемане на академична длъжност „доцент“ по професионално направление </w:t>
      </w:r>
      <w:bookmarkStart w:id="1" w:name="_Hlk134188276"/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.3</w:t>
      </w:r>
      <w:r w:rsidR="00E1779C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.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едагогика на обучението по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…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Физическо възпитание и спорт – фитне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исциплини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</w:t>
      </w:r>
      <w:bookmarkEnd w:id="1"/>
    </w:p>
    <w:p w14:paraId="3CA7932E" w14:textId="77777777" w:rsidR="008D56A7" w:rsidRPr="00890953" w:rsidRDefault="008D56A7" w:rsidP="006D266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андидат: </w:t>
      </w:r>
      <w:bookmarkStart w:id="2" w:name="_Hlk110327087"/>
      <w:bookmarkStart w:id="3" w:name="_Hlk126509270"/>
      <w:r w:rsid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.</w:t>
      </w:r>
      <w:r w:rsidR="001C7B9E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</w:t>
      </w:r>
      <w:r w:rsid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с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bookmarkEnd w:id="2"/>
      <w:r w:rsid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Стоянова Христова</w:t>
      </w:r>
      <w:r w:rsid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532A9E" w:rsidRP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32A9E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</w:t>
      </w:r>
      <w:r w:rsidR="00532A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кто</w:t>
      </w:r>
      <w:r w:rsidR="00532A9E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</w:t>
      </w:r>
      <w:bookmarkEnd w:id="3"/>
    </w:p>
    <w:p w14:paraId="03C61F56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</w:p>
    <w:p w14:paraId="62ACCEA0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t>Информация за конкурса</w:t>
      </w:r>
    </w:p>
    <w:p w14:paraId="1A7FCCA9" w14:textId="77777777" w:rsidR="000F2034" w:rsidRDefault="006D2668" w:rsidP="00C54DE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онкурсът е за 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оцент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о физическо възпитание и спорт – фитнес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исциплини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За него е представена информация на сайта на Департамента по спорт при СУ „Св. Климент Охридски”. Публикувана е информация в ДВ, бр. </w:t>
      </w:r>
      <w:r w:rsidR="00785FCC"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24/17.03.2023 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г. и са спазен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сички 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законови разпоредби. </w:t>
      </w:r>
    </w:p>
    <w:p w14:paraId="33DB1E87" w14:textId="77777777" w:rsidR="008D56A7" w:rsidRPr="00890953" w:rsidRDefault="006D2668" w:rsidP="00C54DE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 конкурса участва, като единствен кандидат гл. ас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Стоянова Христова</w:t>
      </w:r>
      <w:bookmarkStart w:id="4" w:name="_Hlk110327151"/>
      <w:r w:rsidR="00D42A54" w:rsidRPr="00D42A5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доктор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bookmarkEnd w:id="4"/>
    <w:p w14:paraId="782EDE2E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t>Кратка информация за кандидата</w:t>
      </w:r>
    </w:p>
    <w:p w14:paraId="390E934E" w14:textId="77777777" w:rsidR="000F2034" w:rsidRDefault="008D56A7" w:rsidP="006D266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андидатът 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. ас. Петя Стоянова Христова, доктор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е преподавател в 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офийския университет „Св. Климент Охридски“ по спорт – фитнес</w:t>
      </w:r>
      <w:r w:rsid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исциплини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аеробика, каланетика, нискоинтензивна интервална тренировка, високоинтензивна интервална тренировка, гимнастика за правилна стойка и стречинг). Завършва висшето си образование в </w:t>
      </w:r>
      <w:bookmarkStart w:id="5" w:name="_Hlk134175045"/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СА „Васил Левски“ </w:t>
      </w:r>
      <w:bookmarkEnd w:id="5"/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– бакалавър и магистър (</w:t>
      </w:r>
      <w:r w:rsid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992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– </w:t>
      </w:r>
      <w:r w:rsid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996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г) с две специалности: </w:t>
      </w:r>
      <w:r w:rsid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чител по физическо възпитание и 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портен мениджмънт. През 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1996 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г придобива допълнителна професионална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пециалност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в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СА „Васил Левски“ 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-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портна журналистика с квалификация редактор в спортен отдел на вестник, телевизия и радио</w:t>
      </w:r>
      <w:r w:rsidR="006D2668"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аботила е като: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тюардеса в авиокомпания Gulf Air, Бахрейн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нструктор по аеробика, каланетика и фитнес в „</w:t>
      </w:r>
      <w:proofErr w:type="spellStart"/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Al</w:t>
      </w:r>
      <w:proofErr w:type="spellEnd"/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Wazzan</w:t>
      </w:r>
      <w:proofErr w:type="spellEnd"/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” спортен център, гр. Манама, Бахрейн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чител по художествена гимнастика към Ученическа спортна школа „Искър“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;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нструктор по аеробика, каланетика и фитнес в спортен център „Ню Шанс“, гр. София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</w:p>
    <w:p w14:paraId="7F35F644" w14:textId="77777777" w:rsidR="009A4B23" w:rsidRDefault="006D2668" w:rsidP="006D266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Започва преподавателската си кариера в СУ „Св. Климент Охридски“ 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рез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995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о 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999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от 2014 до 2015 г като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хоноруван преподавател 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аеробика и каланетика в Департамент по спорт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з 2015 г. след спечелен конкурс е назначен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за асистент по физическо възпитание и спорт – фитнес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исциплини (</w:t>
      </w:r>
      <w:r w:rsidR="005E5615" w:rsidRP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еробика и каланетика</w:t>
      </w:r>
      <w:r w:rsidR="005E561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 През 201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7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г. защитава дисертация и придобива научна степен „Доктор“. От 201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7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г. до сега заема академичната длъжност „главен асистент“.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</w:p>
    <w:p w14:paraId="54359439" w14:textId="77777777" w:rsidR="009A4B23" w:rsidRDefault="00B3488A" w:rsidP="006D2668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з годините изпълнява аудиторната си заетост в Департамента по спорт със студенти от всички факултети и специалности на ОКС „бакалавър“ и ОКС „магистър“ на СУ „Св. Климент Охридски“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в</w:t>
      </w: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задължителна, избираема и факултативна фор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.</w:t>
      </w: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оди </w:t>
      </w: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еминарни упражнения в учебна дисциплина „Спорт“ (аеробика, каланетика, ниско-интензивна </w:t>
      </w: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lastRenderedPageBreak/>
        <w:t>интервална тренировка, гимнастика за правилна стойка, високо-интензивна интервална тренировка, стречинг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в у</w:t>
      </w:r>
      <w:r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ебна дисциплина „Спорт – спортно усъвършенстване“ – аеробика и мажоретен спорт (чирлидинг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Преподава </w:t>
      </w:r>
      <w:r w:rsidR="009A4B23" w:rsidRP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лекц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</w:t>
      </w:r>
      <w:r w:rsidR="009A4B23" w:rsidRP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туденти във Факултета по науки за образованието и изкуствата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(ФНОИ) 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 СУ</w:t>
      </w:r>
      <w:r w:rsidR="009A4B23" w:rsidRP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о учебната дисциплина „Мениджмънт на спортната и туристическата дейност“ в магистърска програма ”Физическо възпитание и спорт”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="009A4B23" w:rsidRP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акто 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</w:t>
      </w:r>
      <w:r w:rsidR="009A4B23" w:rsidRP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Теория и методика на обучението по Физическо възпитание“ с учители по ФВС в Департамента за информация и усъвършенстване на учители.</w:t>
      </w:r>
      <w:r w:rsidR="00785FCC" w:rsidRPr="00785FCC">
        <w:t xml:space="preserve"> </w:t>
      </w:r>
      <w:r w:rsidR="00785FCC" w:rsidRPr="000F2034">
        <w:rPr>
          <w:rFonts w:ascii="Times New Roman" w:hAnsi="Times New Roman" w:cs="Times New Roman"/>
          <w:sz w:val="24"/>
          <w:szCs w:val="24"/>
          <w:lang w:val="bg-BG"/>
        </w:rPr>
        <w:t xml:space="preserve">Автор е на </w:t>
      </w:r>
      <w:r w:rsidR="000F2034" w:rsidRPr="000F2034">
        <w:rPr>
          <w:rFonts w:ascii="Times New Roman" w:hAnsi="Times New Roman" w:cs="Times New Roman"/>
          <w:sz w:val="24"/>
          <w:szCs w:val="24"/>
          <w:lang w:val="bg-BG"/>
        </w:rPr>
        <w:t>осем</w:t>
      </w:r>
      <w:r w:rsidR="00785FCC" w:rsidRPr="000F2034">
        <w:rPr>
          <w:sz w:val="24"/>
          <w:szCs w:val="24"/>
          <w:lang w:val="bg-BG"/>
        </w:rPr>
        <w:t xml:space="preserve"> </w:t>
      </w:r>
      <w:r w:rsidR="00785FCC" w:rsidRP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азработени и приложени учебни програми за студенти на СУ „Св. Климент Охридски“:</w:t>
      </w:r>
    </w:p>
    <w:p w14:paraId="268442EC" w14:textId="77777777" w:rsidR="005914A9" w:rsidRDefault="00D12000" w:rsidP="005914A9">
      <w:pPr>
        <w:jc w:val="both"/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учна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проектна, редакционна и обществена дейност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480AB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гл. ас. </w:t>
      </w:r>
      <w:r w:rsidR="009A4B2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ристова</w:t>
      </w:r>
      <w:r w:rsid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включва</w:t>
      </w:r>
      <w:r w:rsidR="006760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B3488A" w:rsidRPr="00B3488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5 проекта – в 2 от тях като ръководител и в 3 като участник. Единият проект е международен. 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ма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8 участия в научни форуми – 2 в чужбина и 16 в България.</w:t>
      </w:r>
      <w:r w:rsidR="005914A9" w:rsidRPr="005914A9">
        <w:t xml:space="preserve">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ленств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в редакционн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та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олеги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я на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писание </w:t>
      </w:r>
      <w:proofErr w:type="spellStart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Research</w:t>
      </w:r>
      <w:proofErr w:type="spellEnd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in</w:t>
      </w:r>
      <w:proofErr w:type="spellEnd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Kinesiology</w:t>
      </w:r>
      <w:proofErr w:type="spellEnd"/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RIK), UDC: 796, ISSN 1857-7679 - редактор на секция „Физическо възпитание“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е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главен редактор на 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одишник на Департамент по спорт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ъм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У „Св. Климент Охридски“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5914A9" w:rsidRPr="005914A9">
        <w:t xml:space="preserve"> </w:t>
      </w:r>
    </w:p>
    <w:p w14:paraId="3B082702" w14:textId="77777777" w:rsidR="005914A9" w:rsidRDefault="005914A9" w:rsidP="005914A9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лен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портни</w:t>
      </w:r>
      <w:r w:rsidR="000F203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е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рганизации: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реньор в СК „Спортен клуб Академик – Софийски университет Св. Климент Охридски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лен на Техническата комисия на НУШ по Аеробик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лен на Техническата комисия на НУШ по Мажоретни спортове.</w:t>
      </w:r>
    </w:p>
    <w:p w14:paraId="42CD584F" w14:textId="77777777" w:rsidR="005914A9" w:rsidRDefault="005914A9" w:rsidP="005914A9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итежава десетки о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личия и награди в националните университетски шампионат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то треньор на представителните отбори по аеробика и мажоретни спортове на СУ „Св. Климент Охридски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p w14:paraId="5AC1ADB5" w14:textId="77777777" w:rsidR="006D2668" w:rsidRDefault="006D2668" w:rsidP="005914A9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аред с професионалното си академично развитие, гл. ас. 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ристова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заема и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редица 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ъководн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</w:t>
      </w:r>
      <w:r w:rsidRPr="006D266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лъжност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: от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021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о сега е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Ръководител Катедра „Индивидуални спортове и рекреация“ на Департамент по спорт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от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2022 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до сега е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торизиран представител на Департамента по спорт на СУ за НАЦИД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от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021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о сега е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член на Съвета на Департамент по спорт на СУ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в периода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018–2021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 била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лен на Атестационната комисия на Департамент по спорт на СУ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; от 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016</w:t>
      </w:r>
      <w:r w:rsid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о сега е</w:t>
      </w:r>
      <w:r w:rsidR="005914A9" w:rsidRPr="005914A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тговорник за учебната дисциплина „Спорт“ във Философски факултет на СУ.</w:t>
      </w:r>
    </w:p>
    <w:p w14:paraId="5331DEE1" w14:textId="3D39B49B" w:rsidR="00785FCC" w:rsidRDefault="00785FCC" w:rsidP="00785FCC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ивото на владеене на английски език е С1, с</w:t>
      </w:r>
      <w:r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ободно владее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 борави с</w:t>
      </w:r>
      <w:r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Microsoft Office (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Word</w:t>
      </w:r>
      <w:r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Excel, PowerPoint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</w:t>
      </w:r>
      <w:r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SPS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p w14:paraId="3B404DAF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t>Обща характеристика на представените материали</w:t>
      </w:r>
    </w:p>
    <w:p w14:paraId="2CF0F44A" w14:textId="5E2E429E" w:rsidR="008D56A7" w:rsidRPr="00890953" w:rsidRDefault="008D56A7" w:rsidP="005F5981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андидатът е представил </w:t>
      </w:r>
      <w:r w:rsidR="00262CC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а участие в конкурса за „</w:t>
      </w:r>
      <w:r w:rsidR="006760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оцент</w:t>
      </w:r>
      <w:r w:rsidR="00262CC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 следните документи</w:t>
      </w:r>
      <w:r w:rsid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:</w:t>
      </w:r>
      <w:r w:rsidR="00262CC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785FCC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втобиография, дипломи,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достоверение за академична длъжност, </w:t>
      </w:r>
      <w:r w:rsidR="00785FCC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достоверение за трудов стаж, справка за изпълнение на МНИ, справка за цитирания, приносни моменти, резюмета на рецензираните публикации и други </w:t>
      </w:r>
      <w:r w:rsidR="00262CC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писък с</w:t>
      </w:r>
      <w:r w:rsidRPr="0089095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bg-BG" w:eastAsia="bg-BG"/>
        </w:rPr>
        <w:t xml:space="preserve"> 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убликации</w:t>
      </w:r>
      <w:r w:rsid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</w:t>
      </w:r>
      <w:r w:rsidR="00785FCC"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1 монография, 3 статии, публикувани в научни издания, реферирани и индексирани в световноизвестни бази данни с научна информация (Web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of</w:t>
      </w:r>
      <w:r w:rsidR="00785FCC"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Science) и 11 статии и доклади, публикувани в нереферирани издания с научно рецензиране и в редактирани колективни томове, от които: 2 статии в български научни списания, 1 статия в научно списание в чужбина, 6 </w:t>
      </w:r>
      <w:r w:rsidR="00785FCC"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lastRenderedPageBreak/>
        <w:t>доклада  в сборници от международни научни конференции у нас и 2 статии в редактирани колективни томове</w:t>
      </w:r>
      <w:r w:rsid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785FCC" w:rsidRPr="00785F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Всичките 15 представени научни публикации са в областта на конкурса.</w:t>
      </w:r>
      <w:r w:rsidR="00EE3F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убликациите са свързани с научното направление. 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вторският дял на научните трудове се изразява в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15 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амостоятелни публикации.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1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т </w:t>
      </w:r>
      <w:r w:rsidR="00B273E7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рудовете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а написани на български език,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4</w:t>
      </w:r>
      <w:r w:rsidR="00F11728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 английски</w:t>
      </w:r>
      <w:r w:rsidR="005F5981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5F598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втор</w:t>
      </w:r>
      <w:r w:rsidR="004C0D24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ът</w:t>
      </w:r>
      <w:r w:rsidR="005F598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 цитиран в научни издания </w:t>
      </w:r>
      <w:r w:rsidR="004C0D24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5</w:t>
      </w:r>
      <w:r w:rsidR="00FA6065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F598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ъти</w:t>
      </w:r>
      <w:r w:rsidR="00FA6065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5F598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писъците с научни публикации, резюметата и справката за приносите представят прегледно и удобно информацията в текстовете, с които </w:t>
      </w:r>
      <w:r w:rsidR="006760EB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. ас</w:t>
      </w:r>
      <w:r w:rsidR="00B273E7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Христова 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ндидатства за академичната длъжност „</w:t>
      </w:r>
      <w:r w:rsidR="006760EB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оцент</w:t>
      </w:r>
      <w:r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.</w:t>
      </w:r>
    </w:p>
    <w:p w14:paraId="32D879D3" w14:textId="4CB98AF4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т представената таблична справка за МНИ по група показатели за заемането на академичната длъжност „</w:t>
      </w:r>
      <w:r w:rsidR="00FA60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оцент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“ е видно, че кандидатът изпълнява изисквания национален минимум от </w:t>
      </w:r>
      <w:r w:rsid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400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точки и участва в конкурса с</w:t>
      </w:r>
      <w:r w:rsidR="00B273E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ъс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405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точки.</w:t>
      </w:r>
    </w:p>
    <w:p w14:paraId="35C65D4F" w14:textId="77777777" w:rsidR="008D56A7" w:rsidRPr="00890953" w:rsidRDefault="008D56A7" w:rsidP="00F06815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редставените от кандидата публикации са доказателство за развитието на </w:t>
      </w:r>
      <w:r w:rsidR="00FA60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</w:t>
      </w:r>
      <w:r w:rsidR="001C7B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FA60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ас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ристова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като преподавател, изследовател, активен участник във форуми свързани с физическото възпитание, спорта</w:t>
      </w:r>
      <w:r w:rsidR="00CA107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по-конкретно</w:t>
      </w:r>
      <w:r w:rsidR="00563CA6" w:rsidRPr="00563CA6">
        <w:t xml:space="preserve"> </w:t>
      </w:r>
      <w:r w:rsidR="00E52CEB" w:rsidRPr="00E52CEB">
        <w:rPr>
          <w:rFonts w:ascii="Times New Roman" w:hAnsi="Times New Roman" w:cs="Times New Roman"/>
          <w:lang w:val="bg-BG"/>
        </w:rPr>
        <w:t>масовия спорт,</w:t>
      </w:r>
      <w:r w:rsidR="00E52CEB">
        <w:rPr>
          <w:lang w:val="bg-BG"/>
        </w:rPr>
        <w:t xml:space="preserve">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дравната култура, превенцията и запазването на здравето</w:t>
      </w:r>
      <w:r w:rsid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964BD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p w14:paraId="15F66862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t>Научни и научно-приложни постижения на кандидата</w:t>
      </w:r>
    </w:p>
    <w:p w14:paraId="290F326C" w14:textId="18626214" w:rsidR="00FE550E" w:rsidRPr="007B0B60" w:rsidRDefault="00FA6065" w:rsidP="0066475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.</w:t>
      </w:r>
      <w:r w:rsidR="001C7B9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с</w:t>
      </w:r>
      <w:r w:rsidR="0068587D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6C55A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ристова</w:t>
      </w:r>
      <w:r w:rsidR="0068587D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 представила за участието си в конкурса разнообразни по тематичен принцип научни статии и доклади</w:t>
      </w:r>
      <w:r w:rsid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563CA6" w:rsidRPr="00563CA6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вързани с педагогиката и методиката на обучението по учебната дисциплина „Физическо възпитание и спорт“ в системата за висше образование, университетския спорт, масовия спорт, укрепващата здравето физическа активност, физическата култура като част от общата култура на човека, здравната култура, превенцията и запазването на здравето</w:t>
      </w:r>
      <w:r w:rsidR="0068587D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Едната група публикации е свързана с </w:t>
      </w:r>
      <w:r w:rsidR="00693A3E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</w:t>
      </w:r>
      <w:r w:rsidR="0068587D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мпетентности и иновации в образователния процес</w:t>
      </w:r>
      <w:r w:rsidR="00693A3E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="0076491F" w:rsidRPr="0076491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теоретични основи и приложни аспекти на 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зическо възпитание и спорт“ като учебна дисциплина в системата за висше образование в България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убликации № 1, 2, 4, 13, 15).</w:t>
      </w:r>
      <w:r w:rsidR="0068587D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сновнит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е приноси на кандидата са представени в Монографията</w:t>
      </w:r>
      <w:r w:rsidR="00E332A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№ </w:t>
      </w:r>
      <w:r w:rsidR="00E332A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)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„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дназначение и потенциал на учебната дисциплина „Физическо възпитание и спорт“ в системата за висше образование в България</w:t>
      </w:r>
      <w:r w:rsid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“. 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Монографията е с логична структура, има баланс при представянето на знания от област</w:t>
      </w:r>
      <w:r w:rsid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1500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 образованието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методика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 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добряването на ефикасността на учебната дисциплина ФВС в системата за висше образование в Р България.</w:t>
      </w:r>
      <w:r w:rsidR="00C016C1" w:rsidRP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1500C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 този труд авторът прави опит да се анализират характеристиките на 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зическо възпитание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то израз на Българската държавна политика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</w:t>
      </w:r>
      <w:r w:rsidR="00E52CEB" w:rsidRP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зглежда ролята на 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чебната дисциплина 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зическо възпитание и спорт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E52CEB" w:rsidRPr="00E52CE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 отношение превенция и запазване на здравето на младите хора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C77880" w:rsidRPr="00C77880">
        <w:t xml:space="preserve"> 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ъздаването у тях на убеждения, знания, умения и навици за бъдещ здравословен начин на живот</w:t>
      </w:r>
      <w:r w:rsidR="00F1500C" w:rsidRPr="00F1500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F1500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C016C1" w:rsidRP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овите възможности за преподаване са свързани 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 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целенасочена политика за превенция и подобряване на здравето на студентите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менно тук е авторския принос и новаторство</w:t>
      </w:r>
      <w:r w:rsid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- </w:t>
      </w:r>
      <w:r w:rsidR="00C016C1" w:rsidRP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азличните подходи и решения 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за 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тимулира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е на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младите хора да спортуват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997075" w:rsidRPr="0099707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зследователският опит на автора позволява да представи различните модели за 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зическо възпитание и спорт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то част от общото образование</w:t>
      </w:r>
      <w:r w:rsidR="00997075" w:rsidRPr="0099707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както и ползите от тях</w:t>
      </w:r>
      <w:r w:rsidR="0099707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C016C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лице са достатъчно доказателства в текста на монографията, за да се направи извода за отличната теоретико-методична подготовка на</w:t>
      </w:r>
      <w:r w:rsidR="00EC5128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ндидата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lastRenderedPageBreak/>
        <w:t>Христова, която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босновано достига до преосмисляне на възможностите </w:t>
      </w:r>
      <w:r w:rsidR="00F1500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</w:t>
      </w:r>
      <w:r w:rsidR="00F1500C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ерспективите за развитие на </w:t>
      </w:r>
      <w:r w:rsidR="00C77880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чебната дисциплина ФВС в системата за висше образование в България. </w:t>
      </w:r>
      <w:r w:rsidR="008D56A7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В теоретичен план се подчертава</w:t>
      </w:r>
      <w:r w:rsidR="00A2339A" w:rsidRPr="004C0D24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FE550E" w:rsidRPr="004C0D24">
        <w:rPr>
          <w:rFonts w:ascii="Times New Roman" w:hAnsi="Times New Roman" w:cs="Times New Roman"/>
          <w:sz w:val="24"/>
          <w:szCs w:val="24"/>
          <w:lang w:val="bg-BG"/>
        </w:rPr>
        <w:t>потенциала и подобряването на ефикасността на учебната дисциплина ФВС в системата за висше образование в Р България. Акцентът е поставен върху физическото възпитание, като израз на Българската държавна политика</w:t>
      </w:r>
      <w:r w:rsidR="00FE550E" w:rsidRPr="00FE550E">
        <w:rPr>
          <w:rFonts w:ascii="Times New Roman" w:hAnsi="Times New Roman" w:cs="Times New Roman"/>
          <w:sz w:val="24"/>
          <w:szCs w:val="24"/>
          <w:lang w:val="bg-BG"/>
        </w:rPr>
        <w:t xml:space="preserve"> по отношение превенция и запазване на здравето на младите хора и създаването у тях на убеждения, знания, умения и навици за бъдещ здравословен начин на живот.</w:t>
      </w:r>
      <w:r w:rsidR="00FE550E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997075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азгледан</w:t>
      </w:r>
      <w:r w:rsidR="00FE550E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</w:t>
      </w:r>
      <w:r w:rsidR="00997075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 </w:t>
      </w:r>
      <w:r w:rsidR="00F1500C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</w:t>
      </w:r>
      <w:r w:rsidR="00FE550E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ктуалното състояние на физическите годност и активност и здравния статус на младите българи</w:t>
      </w:r>
      <w:r w:rsid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 З</w:t>
      </w:r>
      <w:r w:rsidR="008D56A7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стъпени </w:t>
      </w:r>
      <w:r w:rsid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а </w:t>
      </w:r>
      <w:r w:rsidR="00FE550E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роблеми свързани с действителният статут на Учебната дисциплина ФВС в учебните планове на българските университети. Прави се извода, че </w:t>
      </w:r>
      <w:r w:rsid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същата </w:t>
      </w:r>
      <w:r w:rsidR="00FE550E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е изпълнява основното си предназначение и не изразява държавната политика. </w:t>
      </w:r>
      <w:r w:rsidR="00B56DB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Монографията е издадена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от </w:t>
      </w:r>
      <w:r w:rsidR="00C77880" w:rsidRPr="00C7788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ниверситетското издателство „Св. Климент Охридски“ в обем от 160 страници</w:t>
      </w:r>
      <w:r w:rsidR="00B56DB1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Текстът е разделен на </w:t>
      </w:r>
      <w:r w:rsidR="004C0D24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вод</w:t>
      </w:r>
      <w:r w:rsidR="00B56DB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="00EC5128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четири глави, </w:t>
      </w:r>
      <w:r w:rsidR="004C0D24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бобщение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B56DB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две приложения </w:t>
      </w:r>
      <w:r w:rsidR="00B56DB1" w:rsidRPr="004C0D2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използвана литература. </w:t>
      </w:r>
      <w:r w:rsidR="00B56DB1" w:rsidRPr="00FE550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ецензирана е от двама научни рецензенти. </w:t>
      </w:r>
    </w:p>
    <w:p w14:paraId="470E2343" w14:textId="4A6FE334" w:rsidR="004D7404" w:rsidRPr="00FE76A4" w:rsidRDefault="00D25047" w:rsidP="004D7404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</w:t>
      </w:r>
      <w:r w:rsidR="008D56A7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 тази тема намира</w:t>
      </w:r>
      <w:r w:rsidR="00326BCC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</w:t>
      </w:r>
      <w:r w:rsidR="008D56A7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воето място и стати</w:t>
      </w:r>
      <w:r w:rsidR="00326BCC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те: </w:t>
      </w:r>
      <w:r w:rsidR="008D56A7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№ </w:t>
      </w:r>
      <w:bookmarkStart w:id="6" w:name="_Hlk110859101"/>
      <w:r w:rsidR="007B0B60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, 4, 13, 15</w:t>
      </w:r>
      <w:r w:rsidR="004A551E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8D56A7" w:rsidRPr="007B0B6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ъм въпроса за </w:t>
      </w:r>
      <w:bookmarkEnd w:id="6"/>
      <w:r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420873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дназначение на учебната дисциплина Физическо възпитание и спорт в системата</w:t>
      </w:r>
      <w:r w:rsidR="00420873" w:rsidRPr="0042087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420873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за висше образование в Република България </w:t>
      </w:r>
      <w:r w:rsidR="00B22D0D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</w:t>
      </w:r>
      <w:r w:rsidR="00EE3F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№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2</w:t>
      </w:r>
      <w:r w:rsidR="001A6C1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</w:t>
      </w:r>
      <w:r w:rsidR="008D56A7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автор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ът</w:t>
      </w:r>
      <w:r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8D56A7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зтъква проблем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</w:t>
      </w:r>
      <w:r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овокирани от</w:t>
      </w:r>
      <w:r w:rsidR="006526CF" w:rsidRPr="006526CF">
        <w:t xml:space="preserve"> 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тревожните съобщения на учени от цял свят, че обездвижването на човечеството е основна причина за появата на редица хронични заболявания. </w:t>
      </w:r>
      <w:r w:rsidR="00B22D0D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станов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ява</w:t>
      </w:r>
      <w:r w:rsidR="00B22D0D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татутът на дисциплината ФВС в учебните планове на различните факултети на Софийски университет „Св. Климент Охридски“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</w:t>
      </w:r>
      <w:r w:rsid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е повечето факултети и специалности не спазват изискването на Закона за 60 задължителни упражнения на академична година за целия курс на обучение и как това повлиява активността на студентите</w:t>
      </w:r>
      <w:r w:rsid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6526CF" w:rsidRPr="006526C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326BCC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ъм въпроса за</w:t>
      </w:r>
      <w:r w:rsidR="001A6C1F" w:rsidRPr="001B5549">
        <w:rPr>
          <w:rFonts w:ascii="Times New Roman" w:hAnsi="Times New Roman" w:cs="Times New Roman"/>
          <w:sz w:val="24"/>
          <w:szCs w:val="24"/>
        </w:rPr>
        <w:t xml:space="preserve"> </w:t>
      </w:r>
      <w:r w:rsidR="00DF6EA1" w:rsidRPr="001B5549">
        <w:rPr>
          <w:rFonts w:ascii="Times New Roman" w:hAnsi="Times New Roman" w:cs="Times New Roman"/>
          <w:sz w:val="24"/>
          <w:szCs w:val="24"/>
        </w:rPr>
        <w:t>„</w:t>
      </w:r>
      <w:r w:rsidR="006526CF" w:rsidRPr="001B5549">
        <w:rPr>
          <w:rFonts w:ascii="Times New Roman" w:hAnsi="Times New Roman" w:cs="Times New Roman"/>
          <w:sz w:val="24"/>
          <w:szCs w:val="24"/>
          <w:lang w:val="bg-BG"/>
        </w:rPr>
        <w:t>Физическа активност на служителите и преподавателите на Софийски университет „Св. Климент Охридски“</w:t>
      </w:r>
      <w:r w:rsidR="00964BDC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 xml:space="preserve"> </w:t>
      </w:r>
      <w:r w:rsidR="00B22D0D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№</w:t>
      </w:r>
      <w:r w:rsidR="006526CF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4</w:t>
      </w:r>
      <w:r w:rsidR="001A6C1F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) </w:t>
      </w:r>
      <w:r w:rsidR="00B22D0D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е проуч</w:t>
      </w:r>
      <w:r w:rsidR="0066475B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ва</w:t>
      </w:r>
      <w:r w:rsidR="00B22D0D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кви са начина на живот и нивото на физическа активност на администраторите и преподавателите на СУ „Св. Климент Охридски”. М</w:t>
      </w:r>
      <w:r w:rsidR="00B22D0D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ението на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зследваните лица</w:t>
      </w:r>
      <w:r w:rsidR="00B22D0D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казва, че обездвиженият начин на живот е широко разпространен сред всички възрастови групи</w:t>
      </w:r>
      <w:r w:rsid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вторът препоръчва ръководството на университета да приеме и води активна образователна политика, насочена към повишаване на осведомеността за значението и ползите от физическата активност сред своите служители</w:t>
      </w:r>
      <w:r w:rsidR="001B5549" w:rsidRPr="001B5549">
        <w:rPr>
          <w:rFonts w:ascii="Times New Roman" w:hAnsi="Times New Roman" w:cs="Times New Roman"/>
          <w:sz w:val="24"/>
          <w:szCs w:val="24"/>
          <w:lang w:val="bg-BG"/>
        </w:rPr>
        <w:t xml:space="preserve">. </w:t>
      </w:r>
      <w:r w:rsidR="0015354E" w:rsidRPr="001B5549">
        <w:rPr>
          <w:rFonts w:ascii="Times New Roman" w:hAnsi="Times New Roman" w:cs="Times New Roman"/>
          <w:sz w:val="24"/>
          <w:szCs w:val="24"/>
          <w:lang w:val="bg-BG"/>
        </w:rPr>
        <w:t>В статията</w:t>
      </w:r>
      <w:r w:rsidR="00A01A16" w:rsidRPr="001B5549">
        <w:rPr>
          <w:rFonts w:ascii="Times New Roman" w:hAnsi="Times New Roman" w:cs="Times New Roman"/>
          <w:sz w:val="24"/>
          <w:szCs w:val="24"/>
          <w:lang w:val="bg-BG"/>
        </w:rPr>
        <w:t xml:space="preserve"> „</w:t>
      </w:r>
      <w:r w:rsidR="001B5549" w:rsidRPr="001B5549">
        <w:rPr>
          <w:rFonts w:ascii="Times New Roman" w:hAnsi="Times New Roman" w:cs="Times New Roman"/>
          <w:sz w:val="24"/>
          <w:szCs w:val="24"/>
          <w:lang w:val="bg-BG"/>
        </w:rPr>
        <w:t>Активност на студентите по дисциплината Физическо възпитание и спорт в условия на карантина. Предпочитани спортове от студентите“ (№ 13)</w:t>
      </w:r>
      <w:r w:rsidR="00A01A16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е поставя фокус върху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ктивността на студентите от спортно-профилираните групи по аеробика и каланетика</w:t>
      </w:r>
      <w:r w:rsidR="001B5549" w:rsidRPr="001B5549">
        <w:t xml:space="preserve"> </w:t>
      </w:r>
      <w:r w:rsidR="001B5549" w:rsidRPr="001B5549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 учебната дисциплина „Спорт“ в условията на онлайн обучение, поради пандемията от КОВИД-19</w:t>
      </w:r>
      <w:r w:rsidR="001B5549" w:rsidRPr="003844C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3844CC" w:rsidRPr="003844CC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15354E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стойчив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ят си интерес към темата</w:t>
      </w:r>
      <w:r w:rsidR="0015354E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а</w:t>
      </w:r>
      <w:r w:rsidR="00FE76A4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</w:t>
      </w:r>
      <w:r w:rsidR="00FE76A4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добряване</w:t>
      </w:r>
      <w:r w:rsidR="00FE76A4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 физическа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="00FE76A4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активност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="0015354E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ндидата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затвърдява</w:t>
      </w:r>
      <w:r w:rsidR="0015354E" w:rsidRPr="0015354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ъс статията си „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Физическа активност на студентите от Софийски университет „Св. Климент Охридски“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(№15), като 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поръч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в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 мерки, които ръководствата на университета и на факултетите могат да предприемат за подобряване на здравния статус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FE76A4" w:rsidRPr="00FE76A4">
        <w:t xml:space="preserve"> 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вишаване на осведомеността и познанията на студентите за значението и ползите от укрепващата здравето физическа активност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E76A4" w:rsidRPr="004D740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От направения анализ би могло да се обобщи,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аложителното 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ъвеждане на лекционни курсове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то част от обучението по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исциплина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Физическо възпитание и 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lastRenderedPageBreak/>
        <w:t>спорт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въвеждането ѝ </w:t>
      </w:r>
      <w:r w:rsidR="00FE76A4" w:rsidRP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ато задължителна във учебните планове на всички специалности на ОКС „Бакалавър“ и ОКС „Магистър“.</w:t>
      </w:r>
      <w:r w:rsidR="004D7404" w:rsidRPr="004D740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</w:p>
    <w:p w14:paraId="046BACDE" w14:textId="74CE05F4" w:rsidR="00B87912" w:rsidRDefault="00E9422F" w:rsidP="00B34797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ъм в</w:t>
      </w:r>
      <w:r w:rsidR="00FE76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тората група публикаци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</w:t>
      </w:r>
      <w:r w:rsidR="00A7770B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фокус на изследван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тенциалът на учебната дисциплина „Физическо възпитание и спорт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то израз на европейската и българската държавна политики по отношение превенция и запазване на здравето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A7770B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азглеждам представените материали 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№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,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3, 5, 9, 10, 1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Приносният момент тук е с акцент към 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оследяване политиката на Европейския съюз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прямо физическото възпитание и спорта и обобщаването на основните документи, стратегии и програми, в които се изтъква значимостта и потенциалът 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м, както и възможностите за използването им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за 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добряването на ефикасността на учебната дисциплина ФВС в системата за висше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о</w:t>
      </w:r>
      <w:r w:rsidRPr="00E9422F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бразование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4D740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В 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убликациите</w:t>
      </w:r>
      <w:r w:rsidR="004D7404" w:rsidRPr="004D740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№ 5, 9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14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4D740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бразователният потенциал на учебната дисциплина Физическо възпитание и спорт“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„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Ежегодно определяне на физическите развитие и годност на студентите като израз на здравната стратегия на България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„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зическото възпитание и спортът през погледа на Европейския съюз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C11090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е проучва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т 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ъвременните здравни политики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се 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зтъква, че студентската възраст е най-подходящият момент, в който може целенасочено да се образоват младите хора относно ползите от укрепващата здравето физическа активност и да се повиши здравната им култура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но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яма системни проучвания върху ефекта на прилаганите стратегии върху нивата на физическата активност при тази възрастова група.</w:t>
      </w:r>
      <w:r w:rsidR="0066404B" w:rsidRPr="0066404B">
        <w:t xml:space="preserve"> 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атрупана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громна база данни,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е се използва, 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ради липса на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рганизация за събирането и обработването 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 Европейския Съюз се отнася изключително сериозно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ъм проблема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признава незаменимата роля на физическото възпитание и спорта в здравословен, икономически и социален план. 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Материалът в стати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ята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еобходимост от включване на упражнения за правилна стойка в заниманията по Физическо възпитание и спорт в българските университети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№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3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</w:t>
      </w:r>
      <w:r w:rsidR="00545BA7" w:rsidRPr="00545BA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бел</w:t>
      </w:r>
      <w:r w:rsidR="00545BA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язва 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величаващата се честота на нарушенията в стойката и гръбначните изкривявания при подрастващото поколение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C11090" w:rsidRPr="00C1109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кто в световен мащаб, така и в България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 В публикаци</w:t>
      </w:r>
      <w:r w:rsid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я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„</w:t>
      </w:r>
      <w:r w:rsidR="0066404B" w:rsidRP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питът на студентите на СУ „Св. Климент Охридски” в доброволчеството и възможности за неговото популяризиране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545BA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№10)</w:t>
      </w:r>
      <w:r w:rsidR="00EE3F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е</w:t>
      </w:r>
      <w:r w:rsidR="0066404B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B87912"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дчертава значението на доброволчеството за създаването на по-демократично, грижовно и отговорно общество, както и какви лични ползи могат да бъдат получени от него</w:t>
      </w:r>
      <w:r w:rsid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B87912"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езултатите показват, че младите хора </w:t>
      </w:r>
      <w:r w:rsidR="00EE3FA4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у нас </w:t>
      </w:r>
      <w:r w:rsidR="00B87912"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ямат много опит в доброволчеството и не са добре информирани за всички възможности, които то предлага</w:t>
      </w:r>
      <w:r w:rsid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</w:p>
    <w:p w14:paraId="31D366DD" w14:textId="77777777" w:rsidR="00B87912" w:rsidRDefault="00B87912" w:rsidP="00B34797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рета група публикации (№ 6, 7, 8, 12).обединяв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тематики свързани с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ъс следните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675A8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деи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:</w:t>
      </w:r>
      <w:r w:rsidR="00675A8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за 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определянето нивото на физическата годност на студент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ъстояние на физическата годност на студентки от Софийски университет „Св. Климент Охридски“ практикуващи аеробика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№6)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;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ефикасността на фитнес дисциплините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„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Ефективност на аеробни комплекси с различна насоченост в спортно-профилираните занимания в Софийски университет „Св. Климент Охридски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№7)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;</w:t>
      </w:r>
      <w:r w:rsidRPr="00B87912">
        <w:t xml:space="preserve"> 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зясняване на характера на учебните групи в спортно-профилираните занимания в университетите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“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оглед върху някои проблеми в спортно-профилираните занимания с аеробика в Софийски университет „Св. Климент Охридски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(№8)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;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ъпоставянето на двата крайно различни модели за физическо упражняване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единият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а се управлява здравето и физическата форма по възможно най-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lastRenderedPageBreak/>
        <w:t xml:space="preserve">научния начин чрез технологии и приложения, сензори и кабел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 другият познат, като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философията на калистениката, която предлага хората отново да се слеят с природата, да се движат естествено, да практикуват основни двигателни умения за да развият двигателна култура, която да е полезна в реалния живот 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ултурата калистеника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№</w:t>
      </w:r>
      <w:r w:rsidRPr="00B8791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).</w:t>
      </w:r>
    </w:p>
    <w:p w14:paraId="161DF831" w14:textId="77777777" w:rsidR="00E93565" w:rsidRDefault="0037396A" w:rsidP="00A2419C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ъм въпроса</w:t>
      </w:r>
      <w:r w:rsidR="00A2419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а п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иносът на Департамента по спорт на СУ „Св. Климент Охридски“ за включването на новия вид спорт чирлидинг (мажоретен спорт) в спортния календар на Българската асоциация за университетски спорт „Академик“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тнасям статията „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Чирлидинг от началото до олимпийски спорт. Приносът на Департамента по спорт на Софийски университет „Св. Климент Охридски“ за включването на чирлидинг в спортния календар на Асоцияцията за университетски спорт в България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“(№11).</w:t>
      </w:r>
      <w:r w:rsidR="00E93565" w:rsidRPr="00E93565">
        <w:t xml:space="preserve"> 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татията представя ключовите моменти от историята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п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инос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ът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 преподаватели от Департамента по спорт на СУ 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към</w:t>
      </w:r>
      <w:r w:rsidR="00E93565" w:rsidRP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овия спорт чирлидинг</w:t>
      </w:r>
      <w:r w:rsidR="00E93565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p w14:paraId="16C7235B" w14:textId="77777777" w:rsidR="00005117" w:rsidRPr="00890953" w:rsidRDefault="00005117" w:rsidP="00005117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t>Оценка на приносите на кандидата</w:t>
      </w:r>
    </w:p>
    <w:p w14:paraId="70A40C55" w14:textId="77777777" w:rsidR="00F03F1A" w:rsidRPr="00F33950" w:rsidRDefault="00E478DC" w:rsidP="00F03F1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олучените резултати от всички изследвания са с изчерпателен анализ и са направени коректни изводи и препоръки за теорията и практиката. Стилът, на който са написани  трудовете, е четивен и същевременно прецизен от научна гледна точка. Обобщавайки прегледа им мога да заключа, че 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Христова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рави успешен опит да анализира </w:t>
      </w:r>
      <w:r w:rsidR="00F03F1A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арактеристиките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дагогиката и методиката на обучението по учебната дисциплина „Физическо възпитание и спорт“ в системата за висше образование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да</w:t>
      </w:r>
      <w:r w:rsidR="00F03F1A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станови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акторите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оито влияят на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крепващата здравето физическа активност, физическата култура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като част от общата култура на човека, здравната култура, превенцията и запазването на здравето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актуални проблеми свързани с </w:t>
      </w:r>
      <w:r w:rsidR="00F03F1A"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едизвикателствата на съвремието.</w:t>
      </w:r>
    </w:p>
    <w:p w14:paraId="607A1482" w14:textId="4FCEBE64" w:rsidR="00D9016C" w:rsidRDefault="00F03F1A" w:rsidP="00D9016C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иносите, съдържащи се в публикациите на гл.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ас. 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Христова</w:t>
      </w: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д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-</w:t>
      </w: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редставени в конкурса за заемане на академична длъжност „доцент“</w:t>
      </w:r>
      <w:r w:rsidRPr="00F33950">
        <w:rPr>
          <w:rFonts w:ascii="Times New Roman" w:hAnsi="Times New Roman" w:cs="Times New Roman"/>
          <w:sz w:val="24"/>
          <w:szCs w:val="24"/>
        </w:rPr>
        <w:t xml:space="preserve"> </w:t>
      </w:r>
      <w:r w:rsidRPr="00F3395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са в областта на педагогика на обучение по физическо възпитание. Имат теоретичен, методически и практико-приложен характер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 Теоретичния и методически характер се изразява в произлизащите специфични цели на физическото възпитание. Систематизирани са и изведени теоретични и практически постановки въз основата на особености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е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 физическата активност. Изследвана е същността 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потенциалът 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а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„Физическо възпитание и спорт“ като учебна дисциплина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в частност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фитнес дисциплини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те и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овия вид спорт чирлидинг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като възможност </w:t>
      </w:r>
      <w:r w:rsidR="00D9016C" w:rsidRP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за развиване на физическите качества</w:t>
      </w:r>
      <w:r w:rsidR="00D9016C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</w:p>
    <w:p w14:paraId="4671B457" w14:textId="77777777" w:rsidR="00F03F1A" w:rsidRPr="0022361D" w:rsidRDefault="00F03F1A" w:rsidP="00F03F1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актико-приложният принос се доказва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т</w:t>
      </w:r>
      <w:r w:rsidRPr="008857B0">
        <w:rPr>
          <w:rFonts w:ascii="Times New Roman" w:hAnsi="Times New Roman" w:cs="Times New Roman"/>
          <w:sz w:val="24"/>
          <w:szCs w:val="24"/>
        </w:rPr>
        <w:t xml:space="preserve"> 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разгледаните аспекти на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учебната дисциплина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ФВС </w:t>
      </w:r>
      <w:r w:rsidRPr="008857B0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и стратегиите за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нейното популяризиране сред младите хор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обогатяване на методическите знания в посока усъвършенстване методиките за развиване на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авилна стойк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създаване на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теоретичен модел за </w:t>
      </w:r>
      <w:r w:rsidR="0022361D" w:rsidRP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оценяването на физическите способности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 др.</w:t>
      </w:r>
    </w:p>
    <w:p w14:paraId="132043C7" w14:textId="77777777" w:rsidR="00847737" w:rsidRDefault="0084773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</w:p>
    <w:p w14:paraId="57D4D86C" w14:textId="77777777" w:rsidR="00847737" w:rsidRDefault="0084773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</w:p>
    <w:p w14:paraId="1B7F8ABE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bg-BG" w:eastAsia="bg-BG"/>
        </w:rPr>
        <w:lastRenderedPageBreak/>
        <w:t>Заключение</w:t>
      </w:r>
    </w:p>
    <w:p w14:paraId="06FA56E5" w14:textId="435B9622" w:rsidR="00F03F1A" w:rsidRPr="00890953" w:rsidRDefault="00F03F1A" w:rsidP="00F03F1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Научните приноси на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гл.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с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Стоянова Х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р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стова</w:t>
      </w:r>
      <w:r w:rsidR="00847737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-р са представени в публикациите 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ѝ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, които са в обхват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а на педагогиката на обучението по физическо възпитание и спорт. Протичащият в съвремието процес на смяна на фокуса в обучението към иновативните методи на модерните технологии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тревожното обездвижване на населението,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лага необходимостта от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научни търсения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и доказателства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, които да 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балансира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отношение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о на младите хора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</w:t>
      </w:r>
      <w:r w:rsidR="0022361D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към 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измерения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та на двигателната активност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. База на която 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Христова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стъпва и методично развива. Всичко това говори за високо ниво на теоретична, преподавателска и изследователска подготовка. Представената продукция за рецензиране не дублира разработки на други автори и няма наличие на плагиатство. Взимайки предвид всичко гореизложено и в качеството си на рецензент и член на научното жури, убедено предлагам на членовете на уважаемото научно жури да гласуват на </w:t>
      </w:r>
      <w:r w:rsid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етя Стоянова Христова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да бъде присъдена академичната длъжност „</w:t>
      </w:r>
      <w:r w:rsidRPr="00CB42DE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bg-BG" w:eastAsia="bg-BG"/>
        </w:rPr>
        <w:t>доцент</w:t>
      </w:r>
      <w:r w:rsidRPr="00CB42DE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“ по </w:t>
      </w:r>
      <w:r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професионално направление </w:t>
      </w:r>
      <w:r w:rsidR="007B4F92" w:rsidRP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1.3</w:t>
      </w:r>
      <w:r w:rsidR="003C0D91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  <w:r w:rsidR="007B4F92" w:rsidRPr="007B4F92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Педагогика на обучението по… (Физическо възпитание и спорт – фитнес дисциплини)</w:t>
      </w:r>
      <w:r w:rsidR="00D5620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</w:t>
      </w:r>
    </w:p>
    <w:p w14:paraId="4CE447B0" w14:textId="77777777" w:rsidR="008D56A7" w:rsidRPr="00890953" w:rsidRDefault="008D56A7" w:rsidP="00C54DEB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</w:pPr>
    </w:p>
    <w:p w14:paraId="6C9F0320" w14:textId="77777777" w:rsidR="005C48B5" w:rsidRPr="00846DF2" w:rsidRDefault="00C95523" w:rsidP="00C54D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06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6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.202</w:t>
      </w:r>
      <w:r w:rsidR="00AC196A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3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 xml:space="preserve"> г.</w:t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73786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ab/>
      </w:r>
      <w:r w:rsidR="008D56A7" w:rsidRPr="00890953">
        <w:rPr>
          <w:rFonts w:ascii="Times New Roman" w:eastAsia="Times New Roman" w:hAnsi="Times New Roman" w:cs="Times New Roman"/>
          <w:color w:val="000000"/>
          <w:sz w:val="24"/>
          <w:szCs w:val="24"/>
          <w:lang w:val="bg-BG" w:eastAsia="bg-BG"/>
        </w:rPr>
        <w:t>Проф. д-р Боряна Туманова</w:t>
      </w:r>
    </w:p>
    <w:sectPr w:rsidR="005C48B5" w:rsidRPr="00846DF2" w:rsidSect="00042209">
      <w:headerReference w:type="default" r:id="rId7"/>
      <w:footerReference w:type="default" r:id="rId8"/>
      <w:pgSz w:w="11909" w:h="16834" w:code="9"/>
      <w:pgMar w:top="1418" w:right="1134" w:bottom="1134" w:left="1701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C535F" w14:textId="77777777" w:rsidR="009F0413" w:rsidRDefault="009F0413" w:rsidP="00E844DE">
      <w:pPr>
        <w:spacing w:after="0" w:line="240" w:lineRule="auto"/>
      </w:pPr>
      <w:r>
        <w:separator/>
      </w:r>
    </w:p>
  </w:endnote>
  <w:endnote w:type="continuationSeparator" w:id="0">
    <w:p w14:paraId="10C511CF" w14:textId="77777777" w:rsidR="009F0413" w:rsidRDefault="009F0413" w:rsidP="00E84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D26A4" w14:textId="5CE2F7F6" w:rsidR="00042209" w:rsidRPr="00042209" w:rsidRDefault="00216423" w:rsidP="003936C6">
    <w:pPr>
      <w:pStyle w:val="Footer"/>
      <w:pBdr>
        <w:top w:val="thinThickSmallGap" w:sz="24" w:space="1" w:color="622423"/>
      </w:pBdr>
      <w:rPr>
        <w:rFonts w:ascii="Cambria" w:hAnsi="Cambria"/>
      </w:rPr>
    </w:pPr>
    <w:r>
      <w:rPr>
        <w:rFonts w:ascii="Cambria" w:hAnsi="Cambria"/>
        <w:lang w:val="bg-BG"/>
      </w:rPr>
      <w:t>Боряна Туманова</w:t>
    </w:r>
    <w:r w:rsidR="008830B9">
      <w:rPr>
        <w:rFonts w:ascii="Cambria" w:hAnsi="Cambria"/>
      </w:rPr>
      <w:t>,</w:t>
    </w:r>
    <w:r w:rsidR="008830B9" w:rsidRPr="00042209">
      <w:rPr>
        <w:rFonts w:ascii="Cambria" w:hAnsi="Cambria"/>
      </w:rPr>
      <w:tab/>
      <w:t xml:space="preserve">Page </w:t>
    </w:r>
    <w:r w:rsidR="008830B9" w:rsidRPr="00042209">
      <w:rPr>
        <w:rFonts w:ascii="Calibri" w:hAnsi="Calibri" w:cs="Arial"/>
      </w:rPr>
      <w:fldChar w:fldCharType="begin"/>
    </w:r>
    <w:r w:rsidR="008830B9">
      <w:instrText xml:space="preserve"> PAGE   \* MERGEFORMAT </w:instrText>
    </w:r>
    <w:r w:rsidR="008830B9" w:rsidRPr="00042209">
      <w:rPr>
        <w:rFonts w:ascii="Calibri" w:hAnsi="Calibri" w:cs="Arial"/>
      </w:rPr>
      <w:fldChar w:fldCharType="separate"/>
    </w:r>
    <w:r w:rsidR="00095774" w:rsidRPr="00095774">
      <w:rPr>
        <w:rFonts w:ascii="Cambria" w:hAnsi="Cambria"/>
        <w:noProof/>
      </w:rPr>
      <w:t>1</w:t>
    </w:r>
    <w:r w:rsidR="008830B9" w:rsidRPr="00042209">
      <w:rPr>
        <w:rFonts w:ascii="Cambria" w:hAnsi="Cambria"/>
        <w:noProof/>
      </w:rPr>
      <w:fldChar w:fldCharType="end"/>
    </w:r>
  </w:p>
  <w:p w14:paraId="1B902DDC" w14:textId="23F5B0C4" w:rsidR="00042209" w:rsidRPr="00ED3FE3" w:rsidRDefault="00216423" w:rsidP="00A8691F">
    <w:pPr>
      <w:pStyle w:val="Footer"/>
      <w:rPr>
        <w:rFonts w:ascii="Calibri" w:hAnsi="Calibri"/>
      </w:rPr>
    </w:pPr>
    <w:r>
      <w:rPr>
        <w:rFonts w:ascii="Cambria" w:hAnsi="Cambria"/>
        <w:lang w:val="bg-BG"/>
      </w:rPr>
      <w:t>Софийски университет</w:t>
    </w:r>
    <w:r w:rsidR="00E1779C">
      <w:rPr>
        <w:rFonts w:ascii="Cambria" w:hAnsi="Cambria"/>
      </w:rPr>
      <w:t xml:space="preserve"> “</w:t>
    </w:r>
    <w:r>
      <w:rPr>
        <w:rFonts w:ascii="Cambria" w:hAnsi="Cambria"/>
        <w:lang w:val="bg-BG"/>
      </w:rPr>
      <w:t>Св. Климент Охридски</w:t>
    </w:r>
    <w:r w:rsidR="008830B9">
      <w:rPr>
        <w:rFonts w:ascii="Cambria" w:hAnsi="Cambria"/>
      </w:rPr>
      <w:t xml:space="preserve">“, </w:t>
    </w:r>
    <w:r w:rsidR="008830B9" w:rsidRPr="00ED3FE3">
      <w:rPr>
        <w:rFonts w:ascii="Calibri" w:hAnsi="Calibri"/>
      </w:rPr>
      <w:t>20</w:t>
    </w:r>
    <w:r w:rsidR="00E844DE">
      <w:rPr>
        <w:rFonts w:ascii="Calibri" w:hAnsi="Calibri"/>
        <w:lang w:val="bg-BG"/>
      </w:rPr>
      <w:t>2</w:t>
    </w:r>
    <w:r w:rsidR="006760EB">
      <w:rPr>
        <w:rFonts w:ascii="Calibri" w:hAnsi="Calibri"/>
        <w:lang w:val="bg-BG"/>
      </w:rPr>
      <w:t>3</w:t>
    </w:r>
    <w:r w:rsidR="008830B9" w:rsidRPr="00ED3FE3">
      <w:rPr>
        <w:rFonts w:ascii="Calibri" w:hAnsi="Calibri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ACB15" w14:textId="77777777" w:rsidR="009F0413" w:rsidRDefault="009F0413" w:rsidP="00E844DE">
      <w:pPr>
        <w:spacing w:after="0" w:line="240" w:lineRule="auto"/>
      </w:pPr>
      <w:r>
        <w:separator/>
      </w:r>
    </w:p>
  </w:footnote>
  <w:footnote w:type="continuationSeparator" w:id="0">
    <w:p w14:paraId="1B5F4F7A" w14:textId="77777777" w:rsidR="009F0413" w:rsidRDefault="009F0413" w:rsidP="00E844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B9C7A" w14:textId="7239F46C" w:rsidR="00E1779C" w:rsidRPr="00E1779C" w:rsidRDefault="00216423" w:rsidP="002711A1">
    <w:pPr>
      <w:pStyle w:val="Header"/>
      <w:pBdr>
        <w:bottom w:val="thickThinSmallGap" w:sz="24" w:space="1" w:color="622423"/>
      </w:pBdr>
      <w:jc w:val="center"/>
      <w:rPr>
        <w:rStyle w:val="Emphasis"/>
        <w:rFonts w:ascii="Bookman Old Style" w:hAnsi="Bookman Old Style"/>
        <w:b/>
        <w:bCs/>
        <w:sz w:val="36"/>
        <w:szCs w:val="28"/>
        <w:lang w:val="bg-BG"/>
      </w:rPr>
    </w:pPr>
    <w:r>
      <w:rPr>
        <w:rStyle w:val="Emphasis"/>
        <w:rFonts w:ascii="Bookman Old Style" w:hAnsi="Bookman Old Style"/>
        <w:b/>
        <w:bCs/>
        <w:sz w:val="36"/>
        <w:szCs w:val="28"/>
        <w:lang w:val="bg-BG"/>
      </w:rPr>
      <w:t>РЕЦЕНЗИЯ</w:t>
    </w:r>
  </w:p>
  <w:p w14:paraId="0A4CFFA3" w14:textId="77777777" w:rsidR="00884F41" w:rsidRPr="0081440C" w:rsidRDefault="009F0413">
    <w:pPr>
      <w:pStyle w:val="Header"/>
      <w:rPr>
        <w:rStyle w:val="Emphasi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7cws7CwMDY0NTFW0lEKTi0uzszPAykwqgUA5/aSsSwAAAA="/>
  </w:docVars>
  <w:rsids>
    <w:rsidRoot w:val="00F82045"/>
    <w:rsid w:val="00005117"/>
    <w:rsid w:val="0000596B"/>
    <w:rsid w:val="00074857"/>
    <w:rsid w:val="000813F5"/>
    <w:rsid w:val="00094EBB"/>
    <w:rsid w:val="00095774"/>
    <w:rsid w:val="000A2A6D"/>
    <w:rsid w:val="000B31C8"/>
    <w:rsid w:val="000C05CB"/>
    <w:rsid w:val="000F2034"/>
    <w:rsid w:val="00121AD4"/>
    <w:rsid w:val="0015354E"/>
    <w:rsid w:val="001607B8"/>
    <w:rsid w:val="00181A0C"/>
    <w:rsid w:val="001972DB"/>
    <w:rsid w:val="001A6C1F"/>
    <w:rsid w:val="001B5549"/>
    <w:rsid w:val="001C7B9E"/>
    <w:rsid w:val="00200A08"/>
    <w:rsid w:val="00216423"/>
    <w:rsid w:val="0022361D"/>
    <w:rsid w:val="002474E0"/>
    <w:rsid w:val="00255F5B"/>
    <w:rsid w:val="00262CC1"/>
    <w:rsid w:val="00296823"/>
    <w:rsid w:val="002A3CC4"/>
    <w:rsid w:val="002C01B5"/>
    <w:rsid w:val="003106CD"/>
    <w:rsid w:val="00326BCC"/>
    <w:rsid w:val="00336566"/>
    <w:rsid w:val="00352E0A"/>
    <w:rsid w:val="0037396A"/>
    <w:rsid w:val="0038148E"/>
    <w:rsid w:val="003844CC"/>
    <w:rsid w:val="003B2187"/>
    <w:rsid w:val="003B4F13"/>
    <w:rsid w:val="003C0D91"/>
    <w:rsid w:val="003E01B8"/>
    <w:rsid w:val="003E4BFD"/>
    <w:rsid w:val="003F0FDF"/>
    <w:rsid w:val="004025B8"/>
    <w:rsid w:val="0041522E"/>
    <w:rsid w:val="00420873"/>
    <w:rsid w:val="00431A7F"/>
    <w:rsid w:val="00436032"/>
    <w:rsid w:val="00441FDD"/>
    <w:rsid w:val="00457CDA"/>
    <w:rsid w:val="004606B9"/>
    <w:rsid w:val="00475ECC"/>
    <w:rsid w:val="00480AB8"/>
    <w:rsid w:val="00496F24"/>
    <w:rsid w:val="00496F2F"/>
    <w:rsid w:val="004A551E"/>
    <w:rsid w:val="004B647B"/>
    <w:rsid w:val="004C0D24"/>
    <w:rsid w:val="004C1166"/>
    <w:rsid w:val="004C6820"/>
    <w:rsid w:val="004D7404"/>
    <w:rsid w:val="00530D7D"/>
    <w:rsid w:val="00532A9E"/>
    <w:rsid w:val="00541E7F"/>
    <w:rsid w:val="00544A0F"/>
    <w:rsid w:val="00545BA7"/>
    <w:rsid w:val="00563CA6"/>
    <w:rsid w:val="00572EF4"/>
    <w:rsid w:val="005914A9"/>
    <w:rsid w:val="005A7862"/>
    <w:rsid w:val="005B1948"/>
    <w:rsid w:val="005C08CF"/>
    <w:rsid w:val="005C48B5"/>
    <w:rsid w:val="005E2DDC"/>
    <w:rsid w:val="005E5615"/>
    <w:rsid w:val="005F5571"/>
    <w:rsid w:val="005F5981"/>
    <w:rsid w:val="0064071B"/>
    <w:rsid w:val="006526CF"/>
    <w:rsid w:val="0066404B"/>
    <w:rsid w:val="0066475B"/>
    <w:rsid w:val="006677C3"/>
    <w:rsid w:val="00675A87"/>
    <w:rsid w:val="006760EB"/>
    <w:rsid w:val="0068587D"/>
    <w:rsid w:val="006874CF"/>
    <w:rsid w:val="00690E9A"/>
    <w:rsid w:val="00693A3E"/>
    <w:rsid w:val="006B55E4"/>
    <w:rsid w:val="006C55AB"/>
    <w:rsid w:val="006D2668"/>
    <w:rsid w:val="006D3B7F"/>
    <w:rsid w:val="006D54DB"/>
    <w:rsid w:val="006E1DE1"/>
    <w:rsid w:val="006E5DF7"/>
    <w:rsid w:val="006F5B4D"/>
    <w:rsid w:val="0072353F"/>
    <w:rsid w:val="0076491F"/>
    <w:rsid w:val="00766705"/>
    <w:rsid w:val="00785FCC"/>
    <w:rsid w:val="007B0B60"/>
    <w:rsid w:val="007B4F92"/>
    <w:rsid w:val="007C43E0"/>
    <w:rsid w:val="007E1F42"/>
    <w:rsid w:val="0080241C"/>
    <w:rsid w:val="00804AD2"/>
    <w:rsid w:val="0080746D"/>
    <w:rsid w:val="0082174A"/>
    <w:rsid w:val="00843424"/>
    <w:rsid w:val="00846DF2"/>
    <w:rsid w:val="00847737"/>
    <w:rsid w:val="00850612"/>
    <w:rsid w:val="00855AFE"/>
    <w:rsid w:val="00873786"/>
    <w:rsid w:val="008830B9"/>
    <w:rsid w:val="00890953"/>
    <w:rsid w:val="008946BC"/>
    <w:rsid w:val="008959D4"/>
    <w:rsid w:val="008A159E"/>
    <w:rsid w:val="008B5DD7"/>
    <w:rsid w:val="008C3B54"/>
    <w:rsid w:val="008D56A7"/>
    <w:rsid w:val="008E24D3"/>
    <w:rsid w:val="008E5B92"/>
    <w:rsid w:val="00910F79"/>
    <w:rsid w:val="00930BFB"/>
    <w:rsid w:val="00946E06"/>
    <w:rsid w:val="00964BDC"/>
    <w:rsid w:val="0096626E"/>
    <w:rsid w:val="00967437"/>
    <w:rsid w:val="009808BB"/>
    <w:rsid w:val="00997075"/>
    <w:rsid w:val="009A4B23"/>
    <w:rsid w:val="009C1312"/>
    <w:rsid w:val="009E14C6"/>
    <w:rsid w:val="009E2064"/>
    <w:rsid w:val="009F0413"/>
    <w:rsid w:val="00A01A16"/>
    <w:rsid w:val="00A2339A"/>
    <w:rsid w:val="00A2419C"/>
    <w:rsid w:val="00A56D70"/>
    <w:rsid w:val="00A7770B"/>
    <w:rsid w:val="00A96DD4"/>
    <w:rsid w:val="00AB225C"/>
    <w:rsid w:val="00AC196A"/>
    <w:rsid w:val="00B0743C"/>
    <w:rsid w:val="00B131A6"/>
    <w:rsid w:val="00B22D0D"/>
    <w:rsid w:val="00B273E7"/>
    <w:rsid w:val="00B34797"/>
    <w:rsid w:val="00B3488A"/>
    <w:rsid w:val="00B56DB1"/>
    <w:rsid w:val="00B61991"/>
    <w:rsid w:val="00B87912"/>
    <w:rsid w:val="00BE364D"/>
    <w:rsid w:val="00BF3495"/>
    <w:rsid w:val="00BF541E"/>
    <w:rsid w:val="00C016C1"/>
    <w:rsid w:val="00C11090"/>
    <w:rsid w:val="00C176A5"/>
    <w:rsid w:val="00C20734"/>
    <w:rsid w:val="00C33A8E"/>
    <w:rsid w:val="00C51277"/>
    <w:rsid w:val="00C54DEB"/>
    <w:rsid w:val="00C77880"/>
    <w:rsid w:val="00C87170"/>
    <w:rsid w:val="00C95523"/>
    <w:rsid w:val="00CA1078"/>
    <w:rsid w:val="00CC637C"/>
    <w:rsid w:val="00CD03AF"/>
    <w:rsid w:val="00D12000"/>
    <w:rsid w:val="00D25047"/>
    <w:rsid w:val="00D32738"/>
    <w:rsid w:val="00D40E24"/>
    <w:rsid w:val="00D42A54"/>
    <w:rsid w:val="00D56203"/>
    <w:rsid w:val="00D63784"/>
    <w:rsid w:val="00D73312"/>
    <w:rsid w:val="00D9016C"/>
    <w:rsid w:val="00D9200E"/>
    <w:rsid w:val="00DB0D4E"/>
    <w:rsid w:val="00DC0412"/>
    <w:rsid w:val="00DE132A"/>
    <w:rsid w:val="00DE674C"/>
    <w:rsid w:val="00DE7022"/>
    <w:rsid w:val="00DF6EA1"/>
    <w:rsid w:val="00DF761F"/>
    <w:rsid w:val="00E1779C"/>
    <w:rsid w:val="00E20FE9"/>
    <w:rsid w:val="00E21B41"/>
    <w:rsid w:val="00E320E8"/>
    <w:rsid w:val="00E332A1"/>
    <w:rsid w:val="00E434A0"/>
    <w:rsid w:val="00E478DC"/>
    <w:rsid w:val="00E50E94"/>
    <w:rsid w:val="00E52CEB"/>
    <w:rsid w:val="00E72F7C"/>
    <w:rsid w:val="00E844DE"/>
    <w:rsid w:val="00E93565"/>
    <w:rsid w:val="00E9422F"/>
    <w:rsid w:val="00EB7EF6"/>
    <w:rsid w:val="00EB7FBC"/>
    <w:rsid w:val="00EC5128"/>
    <w:rsid w:val="00ED68BF"/>
    <w:rsid w:val="00EE1AFF"/>
    <w:rsid w:val="00EE3241"/>
    <w:rsid w:val="00EE3FA4"/>
    <w:rsid w:val="00EE4020"/>
    <w:rsid w:val="00F03F1A"/>
    <w:rsid w:val="00F06815"/>
    <w:rsid w:val="00F11728"/>
    <w:rsid w:val="00F1500C"/>
    <w:rsid w:val="00F50637"/>
    <w:rsid w:val="00F8007C"/>
    <w:rsid w:val="00F82045"/>
    <w:rsid w:val="00FA6065"/>
    <w:rsid w:val="00FC2120"/>
    <w:rsid w:val="00FE25A4"/>
    <w:rsid w:val="00FE550E"/>
    <w:rsid w:val="00FE76A4"/>
    <w:rsid w:val="00FE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49844"/>
  <w15:docId w15:val="{B457ABB9-6C7E-45B3-AA7B-79FC3AD5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12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127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1277"/>
  </w:style>
  <w:style w:type="paragraph" w:styleId="Footer">
    <w:name w:val="footer"/>
    <w:basedOn w:val="Normal"/>
    <w:link w:val="FooterChar"/>
    <w:uiPriority w:val="99"/>
    <w:unhideWhenUsed/>
    <w:rsid w:val="00C5127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1277"/>
  </w:style>
  <w:style w:type="character" w:styleId="Emphasis">
    <w:name w:val="Emphasis"/>
    <w:qFormat/>
    <w:rsid w:val="00C51277"/>
    <w:rPr>
      <w:i/>
      <w:iCs/>
    </w:rPr>
  </w:style>
  <w:style w:type="paragraph" w:customStyle="1" w:styleId="Default">
    <w:name w:val="Default"/>
    <w:rsid w:val="00C512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CAA60-758D-44CC-B9FF-B4F2D4477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869</Words>
  <Characters>16356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ana</dc:creator>
  <cp:lastModifiedBy>User</cp:lastModifiedBy>
  <cp:revision>2</cp:revision>
  <dcterms:created xsi:type="dcterms:W3CDTF">2023-05-30T06:40:00Z</dcterms:created>
  <dcterms:modified xsi:type="dcterms:W3CDTF">2023-05-30T06:40:00Z</dcterms:modified>
</cp:coreProperties>
</file>